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2FD8" w:rsidRPr="008A3C0D" w:rsidRDefault="00752FD8" w:rsidP="00752FD8">
      <w:pPr>
        <w:jc w:val="center"/>
        <w:rPr>
          <w:b/>
          <w:sz w:val="32"/>
          <w:szCs w:val="32"/>
          <w:lang w:val="tr-TR"/>
        </w:rPr>
      </w:pPr>
      <w:r w:rsidRPr="008A3C0D">
        <w:rPr>
          <w:b/>
          <w:sz w:val="32"/>
          <w:szCs w:val="32"/>
          <w:lang w:val="tr-TR"/>
        </w:rPr>
        <w:t>Yüksek Enerjili Lazer ve Uzay Sınıfı Optik</w:t>
      </w:r>
      <w:bookmarkStart w:id="0" w:name="_GoBack"/>
      <w:bookmarkEnd w:id="0"/>
      <w:r w:rsidRPr="008A3C0D">
        <w:rPr>
          <w:b/>
          <w:sz w:val="32"/>
          <w:szCs w:val="32"/>
          <w:lang w:val="tr-TR"/>
        </w:rPr>
        <w:t xml:space="preserve"> Bileşenler için İleri Optik Metroloji: Standardizasyonda İlerlemeler ve Zorluklar</w:t>
      </w:r>
    </w:p>
    <w:p w:rsidR="00752FD8" w:rsidRPr="008A3C0D" w:rsidRDefault="00752FD8" w:rsidP="00752FD8">
      <w:pPr>
        <w:pStyle w:val="NormalWeb"/>
        <w:jc w:val="center"/>
        <w:rPr>
          <w:rStyle w:val="Gl"/>
          <w:lang w:val="tr-TR"/>
        </w:rPr>
      </w:pPr>
      <w:r w:rsidRPr="008A3C0D">
        <w:rPr>
          <w:szCs w:val="20"/>
          <w:lang w:val="tr-TR"/>
        </w:rPr>
        <w:t>Hümbet NAS</w:t>
      </w:r>
      <w:r>
        <w:rPr>
          <w:szCs w:val="20"/>
          <w:lang w:val="tr-TR"/>
        </w:rPr>
        <w:t>İ</w:t>
      </w:r>
      <w:r w:rsidRPr="008A3C0D">
        <w:rPr>
          <w:szCs w:val="20"/>
          <w:lang w:val="tr-TR"/>
        </w:rPr>
        <w:t>BL</w:t>
      </w:r>
      <w:r>
        <w:rPr>
          <w:szCs w:val="20"/>
          <w:lang w:val="tr-TR"/>
        </w:rPr>
        <w:t>İ</w:t>
      </w:r>
    </w:p>
    <w:p w:rsidR="00752FD8" w:rsidRPr="008A3C0D" w:rsidRDefault="00752FD8" w:rsidP="00752FD8">
      <w:pPr>
        <w:pStyle w:val="NormalWeb"/>
        <w:jc w:val="center"/>
        <w:rPr>
          <w:i/>
          <w:sz w:val="18"/>
          <w:szCs w:val="18"/>
          <w:lang w:val="tr-TR"/>
        </w:rPr>
      </w:pPr>
      <w:r w:rsidRPr="008A3C0D">
        <w:rPr>
          <w:i/>
          <w:sz w:val="18"/>
          <w:szCs w:val="18"/>
          <w:lang w:val="tr-TR"/>
        </w:rPr>
        <w:t>TÜBİTAK- UME, Ulusal Metroloji Enstitüsü, PO 54, 41470, Gebze, Kocaeli, Türkiye</w:t>
      </w:r>
    </w:p>
    <w:p w:rsidR="00752FD8" w:rsidRPr="008A3C0D" w:rsidRDefault="00752FD8" w:rsidP="00752FD8">
      <w:pPr>
        <w:pStyle w:val="NormalWeb"/>
        <w:jc w:val="center"/>
        <w:rPr>
          <w:i/>
          <w:sz w:val="18"/>
          <w:szCs w:val="18"/>
          <w:lang w:val="tr-TR"/>
        </w:rPr>
      </w:pPr>
      <w:hyperlink r:id="rId4" w:history="1">
        <w:r w:rsidRPr="008A3C0D">
          <w:rPr>
            <w:rStyle w:val="Kpr"/>
            <w:i/>
            <w:sz w:val="18"/>
            <w:szCs w:val="18"/>
            <w:lang w:val="tr-TR"/>
          </w:rPr>
          <w:t>humbet.nasibli@tubitak.gov.tr</w:t>
        </w:r>
      </w:hyperlink>
    </w:p>
    <w:p w:rsidR="00752FD8" w:rsidRPr="00344EAF" w:rsidRDefault="00752FD8" w:rsidP="00752FD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Yüksek enerjili lazer sistemleri ve uzay </w:t>
      </w:r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kalifiye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ptik bileşenler, aşırı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yüksek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radyasyon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sıcaklık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ve vakum ortamlarında çalışmakta olup; optik performans, dayanıklılık ve </w:t>
      </w:r>
      <w:proofErr w:type="spellStart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metrolojik</w:t>
      </w:r>
      <w:proofErr w:type="spellEnd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zlenebilirlik açısından son derece katı gereksinimler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e ihtiyaç duymaktadır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. Başta lazer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-uyarılmış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hasar eşiği (LIDT), ultra-zayıf optik soğurma ve saçılma olmak üzere temel parametrelerin güvenilir ve karşılaştırılabilir biçimde ölçülmesi, ileri optik metroloji ve fonksiyonel çok katmanlı kaplama teknolojileri için merkezi bir zorluk haline gelmiştir.</w:t>
      </w:r>
    </w:p>
    <w:p w:rsidR="00752FD8" w:rsidRPr="00344EAF" w:rsidRDefault="00752FD8" w:rsidP="00752FD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Bu 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konuşmada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ölçüm </w:t>
      </w:r>
      <w:proofErr w:type="gramStart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metodolojilerindeki</w:t>
      </w:r>
      <w:proofErr w:type="gramEnd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son gelişmeleri sunmakta 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olup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havacılık/uzay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ve 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yüksek enerji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li lazer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uygulamalarına yönelik optik </w:t>
      </w:r>
      <w:proofErr w:type="spellStart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karakterizasyon</w:t>
      </w:r>
      <w:proofErr w:type="spellEnd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tekniklerinin standardizasyonunda karşılaşılan güncel zorlukları tartışmaktadır. Çevresel kontrolün, hasar başlatma mekanizmaları ve lazer–malzeme etkileşiminin termodinamiği üzerindeki rolü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de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ele alınmaktadır.</w:t>
      </w:r>
    </w:p>
    <w:p w:rsidR="00752FD8" w:rsidRDefault="00752FD8" w:rsidP="00752FD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Gelişmiş kaplama tasarımları </w:t>
      </w:r>
      <w:proofErr w:type="spellStart"/>
      <w:r w:rsidRPr="004773DD">
        <w:rPr>
          <w:rFonts w:ascii="Times New Roman" w:eastAsia="Times New Roman" w:hAnsi="Times New Roman" w:cs="Times New Roman"/>
          <w:sz w:val="24"/>
          <w:szCs w:val="24"/>
          <w:lang w:val="tr-TR"/>
        </w:rPr>
        <w:t>arayüzeylerde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Pr="004773DD">
        <w:rPr>
          <w:rFonts w:ascii="Times New Roman" w:eastAsia="Times New Roman" w:hAnsi="Times New Roman" w:cs="Times New Roman"/>
          <w:sz w:val="24"/>
          <w:szCs w:val="24"/>
          <w:lang w:val="tr-TR"/>
        </w:rPr>
        <w:t>elektrik alan dağılımını optimize ederek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çsel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LIDT değerlerini iyileştirse de, kusur kaynaklı hasar mekanizmaları lazer dayanımını sınırlayan baskın faktör olmaya devam etmektedir. Bu bağlamda, yaygın olarak kullanılan 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“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1-on-1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”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“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S-on-1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”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ve 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“</w:t>
      </w:r>
      <w:proofErr w:type="spellStart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Raster</w:t>
      </w:r>
      <w:proofErr w:type="spellEnd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Sc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”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LIDT protokollerinin mevcut durumu, avantajları ve sınırlamaları eleştirel bir bakış açısıyla değerlendirilmektedir.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Pr="00412646">
        <w:rPr>
          <w:rFonts w:ascii="Times New Roman" w:eastAsia="Times New Roman" w:hAnsi="Times New Roman" w:cs="Times New Roman"/>
          <w:sz w:val="24"/>
          <w:szCs w:val="24"/>
          <w:lang w:val="tr-TR"/>
        </w:rPr>
        <w:t>Mevcut yöntemler standart sistemler için iyi yerleşmiş olsa da, kısa dalga boylu ve yüksek güçlü lazerlerin yaygınlaşması yeni test gereksinimleri doğurmuştur. Bu kapsamda; optik bileşenlerin zorlu atmosfer, vakum ve çevre koşulları altındaki LI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DT</w:t>
      </w:r>
      <w:r w:rsidRPr="0041264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sonuçları değerlendirilmektedir.</w:t>
      </w:r>
    </w:p>
    <w:p w:rsidR="00752FD8" w:rsidRPr="00344EAF" w:rsidRDefault="00752FD8" w:rsidP="00752FD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Ayrıca, 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yüksek güçlü sürekli dalga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lazer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uygulamaları ve termal hasar direncinin değerlendirilmesi açısından kritik öneme sahip olan yüksek saflık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alttaş</w:t>
      </w:r>
      <w:proofErr w:type="spellEnd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camlar ve çok katmanlı </w:t>
      </w:r>
      <w:proofErr w:type="spellStart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dielektrik</w:t>
      </w:r>
      <w:proofErr w:type="spellEnd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kaplamalardaki </w:t>
      </w:r>
      <w:proofErr w:type="spellStart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ppm</w:t>
      </w:r>
      <w:proofErr w:type="spellEnd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-altı seviyedeki optik soğurma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ölçüm teknikleri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ele alınmaktadır. Standardize edilmiş lazer kalorimetrisi ile </w:t>
      </w:r>
      <w:proofErr w:type="spellStart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fototermal</w:t>
      </w:r>
      <w:proofErr w:type="spellEnd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tabanlı yöntemler arasındaki tutarlılık vurgulanmaktadır.</w:t>
      </w:r>
    </w:p>
    <w:p w:rsidR="00752FD8" w:rsidRDefault="00752FD8" w:rsidP="00752FD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Gelecek nesil lazer ve uzay optik sistemlerinde güvenilirlik, birlikte çalışabilirlik ve görev başarısının sağlanabilmesi için sağlam, SI izlenebilirliğine sahip ve uluslararası düzeyde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,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/>
        </w:rPr>
        <w:t>uyumlaştırılmış</w:t>
      </w:r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standartların oluşturulması kritik öneme sahiptir. Sunum, TÜBİTAK </w:t>
      </w:r>
      <w:proofErr w:type="spellStart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>UME’nin</w:t>
      </w:r>
      <w:proofErr w:type="spellEnd"/>
      <w:r w:rsidRPr="00344EAF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lazer metrolojisi alanındaki uluslararası iş birlikleri ve yürütülen standardizasyon faaliyetlerine genel bir bakış ile sonlandırılmaktadır.</w:t>
      </w:r>
    </w:p>
    <w:p w:rsidR="00752FD8" w:rsidRDefault="00752FD8" w:rsidP="00752FD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:rsidR="00752FD8" w:rsidRPr="00752FD8" w:rsidRDefault="00752FD8" w:rsidP="00752FD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752FD8">
        <w:rPr>
          <w:rFonts w:ascii="Times New Roman" w:eastAsia="Times New Roman" w:hAnsi="Times New Roman" w:cs="Times New Roman"/>
          <w:sz w:val="24"/>
          <w:szCs w:val="24"/>
          <w:lang w:val="tr-TR"/>
        </w:rPr>
        <w:t>Türkiye Bilimsel ve Teknolojik Araştırma Kurumu (TÜBİTAK) ARDEB 2568 programına destekleri (Proje No: 224N066) için teşekkür ederim.</w:t>
      </w:r>
    </w:p>
    <w:p w:rsidR="00C63460" w:rsidRPr="008A3C0D" w:rsidRDefault="00C63460" w:rsidP="00D37D91">
      <w:pPr>
        <w:pStyle w:val="NormalWeb"/>
        <w:jc w:val="center"/>
        <w:rPr>
          <w:rStyle w:val="Gl"/>
          <w:lang w:val="tr-TR"/>
        </w:rPr>
      </w:pPr>
      <w:r w:rsidRPr="008A3C0D">
        <w:rPr>
          <w:rStyle w:val="Gl"/>
          <w:lang w:val="tr-TR"/>
        </w:rPr>
        <w:lastRenderedPageBreak/>
        <w:t xml:space="preserve">Advanced Optical </w:t>
      </w:r>
      <w:proofErr w:type="spellStart"/>
      <w:r w:rsidRPr="008A3C0D">
        <w:rPr>
          <w:rStyle w:val="Gl"/>
          <w:lang w:val="tr-TR"/>
        </w:rPr>
        <w:t>Metrology</w:t>
      </w:r>
      <w:proofErr w:type="spellEnd"/>
      <w:r w:rsidRPr="008A3C0D">
        <w:rPr>
          <w:rStyle w:val="Gl"/>
          <w:lang w:val="tr-TR"/>
        </w:rPr>
        <w:t xml:space="preserve"> for High-</w:t>
      </w:r>
      <w:proofErr w:type="spellStart"/>
      <w:r w:rsidRPr="008A3C0D">
        <w:rPr>
          <w:rStyle w:val="Gl"/>
          <w:lang w:val="tr-TR"/>
        </w:rPr>
        <w:t>Energy</w:t>
      </w:r>
      <w:proofErr w:type="spellEnd"/>
      <w:r w:rsidRPr="008A3C0D">
        <w:rPr>
          <w:rStyle w:val="Gl"/>
          <w:lang w:val="tr-TR"/>
        </w:rPr>
        <w:t xml:space="preserve"> </w:t>
      </w:r>
      <w:proofErr w:type="spellStart"/>
      <w:r w:rsidRPr="008A3C0D">
        <w:rPr>
          <w:rStyle w:val="Gl"/>
          <w:lang w:val="tr-TR"/>
        </w:rPr>
        <w:t>Laser</w:t>
      </w:r>
      <w:proofErr w:type="spellEnd"/>
      <w:r w:rsidRPr="008A3C0D">
        <w:rPr>
          <w:rStyle w:val="Gl"/>
          <w:lang w:val="tr-TR"/>
        </w:rPr>
        <w:t xml:space="preserve"> and Space-Grade Optical Components: </w:t>
      </w:r>
      <w:proofErr w:type="spellStart"/>
      <w:r w:rsidRPr="008A3C0D">
        <w:rPr>
          <w:rStyle w:val="Gl"/>
          <w:lang w:val="tr-TR"/>
        </w:rPr>
        <w:t>Progress</w:t>
      </w:r>
      <w:proofErr w:type="spellEnd"/>
      <w:r w:rsidRPr="008A3C0D">
        <w:rPr>
          <w:rStyle w:val="Gl"/>
          <w:lang w:val="tr-TR"/>
        </w:rPr>
        <w:t xml:space="preserve"> and </w:t>
      </w:r>
      <w:proofErr w:type="spellStart"/>
      <w:r w:rsidRPr="008A3C0D">
        <w:rPr>
          <w:rStyle w:val="Gl"/>
          <w:lang w:val="tr-TR"/>
        </w:rPr>
        <w:t>Challenges</w:t>
      </w:r>
      <w:proofErr w:type="spellEnd"/>
      <w:r w:rsidRPr="008A3C0D">
        <w:rPr>
          <w:rStyle w:val="Gl"/>
          <w:lang w:val="tr-TR"/>
        </w:rPr>
        <w:t xml:space="preserve"> in </w:t>
      </w:r>
      <w:proofErr w:type="spellStart"/>
      <w:r w:rsidRPr="008A3C0D">
        <w:rPr>
          <w:rStyle w:val="Gl"/>
          <w:lang w:val="tr-TR"/>
        </w:rPr>
        <w:t>Standardization</w:t>
      </w:r>
      <w:proofErr w:type="spellEnd"/>
    </w:p>
    <w:p w:rsidR="00D37D91" w:rsidRPr="008A3C0D" w:rsidRDefault="00D37D91" w:rsidP="00D37D91">
      <w:pPr>
        <w:pStyle w:val="NormalWeb"/>
        <w:jc w:val="center"/>
        <w:rPr>
          <w:rStyle w:val="Gl"/>
          <w:lang w:val="tr-TR"/>
        </w:rPr>
      </w:pPr>
      <w:r w:rsidRPr="008A3C0D">
        <w:rPr>
          <w:szCs w:val="20"/>
          <w:lang w:val="tr-TR"/>
        </w:rPr>
        <w:t>Hümbet NASIBLI</w:t>
      </w:r>
    </w:p>
    <w:p w:rsidR="00D37D91" w:rsidRPr="008A3C0D" w:rsidRDefault="00D37D91" w:rsidP="00D37D91">
      <w:pPr>
        <w:pStyle w:val="NormalWeb"/>
        <w:jc w:val="center"/>
        <w:rPr>
          <w:rStyle w:val="Gl"/>
          <w:i/>
          <w:sz w:val="18"/>
          <w:szCs w:val="18"/>
          <w:lang w:val="tr-TR"/>
        </w:rPr>
      </w:pPr>
      <w:proofErr w:type="spellStart"/>
      <w:r w:rsidRPr="008A3C0D">
        <w:rPr>
          <w:i/>
          <w:sz w:val="18"/>
          <w:szCs w:val="18"/>
          <w:lang w:val="tr-TR"/>
        </w:rPr>
        <w:t>National</w:t>
      </w:r>
      <w:proofErr w:type="spellEnd"/>
      <w:r w:rsidRPr="008A3C0D">
        <w:rPr>
          <w:i/>
          <w:sz w:val="18"/>
          <w:szCs w:val="18"/>
          <w:lang w:val="tr-TR"/>
        </w:rPr>
        <w:t xml:space="preserve"> </w:t>
      </w:r>
      <w:proofErr w:type="spellStart"/>
      <w:r w:rsidRPr="008A3C0D">
        <w:rPr>
          <w:i/>
          <w:sz w:val="18"/>
          <w:szCs w:val="18"/>
          <w:lang w:val="tr-TR"/>
        </w:rPr>
        <w:t>Metrology</w:t>
      </w:r>
      <w:proofErr w:type="spellEnd"/>
      <w:r w:rsidRPr="008A3C0D">
        <w:rPr>
          <w:i/>
          <w:sz w:val="18"/>
          <w:szCs w:val="18"/>
          <w:lang w:val="tr-TR"/>
        </w:rPr>
        <w:t xml:space="preserve"> </w:t>
      </w:r>
      <w:proofErr w:type="spellStart"/>
      <w:r w:rsidRPr="008A3C0D">
        <w:rPr>
          <w:i/>
          <w:sz w:val="18"/>
          <w:szCs w:val="18"/>
          <w:lang w:val="tr-TR"/>
        </w:rPr>
        <w:t>Institute</w:t>
      </w:r>
      <w:proofErr w:type="spellEnd"/>
      <w:r w:rsidRPr="008A3C0D">
        <w:rPr>
          <w:i/>
          <w:sz w:val="18"/>
          <w:szCs w:val="18"/>
          <w:lang w:val="tr-TR"/>
        </w:rPr>
        <w:t xml:space="preserve">, The </w:t>
      </w:r>
      <w:proofErr w:type="spellStart"/>
      <w:r w:rsidRPr="008A3C0D">
        <w:rPr>
          <w:i/>
          <w:sz w:val="18"/>
          <w:szCs w:val="18"/>
          <w:lang w:val="tr-TR"/>
        </w:rPr>
        <w:t>Scientific</w:t>
      </w:r>
      <w:proofErr w:type="spellEnd"/>
      <w:r w:rsidRPr="008A3C0D">
        <w:rPr>
          <w:i/>
          <w:sz w:val="18"/>
          <w:szCs w:val="18"/>
          <w:lang w:val="tr-TR"/>
        </w:rPr>
        <w:t xml:space="preserve"> and </w:t>
      </w:r>
      <w:proofErr w:type="spellStart"/>
      <w:r w:rsidRPr="008A3C0D">
        <w:rPr>
          <w:i/>
          <w:sz w:val="18"/>
          <w:szCs w:val="18"/>
          <w:lang w:val="tr-TR"/>
        </w:rPr>
        <w:t>Technological</w:t>
      </w:r>
      <w:proofErr w:type="spellEnd"/>
      <w:r w:rsidRPr="008A3C0D">
        <w:rPr>
          <w:i/>
          <w:sz w:val="18"/>
          <w:szCs w:val="18"/>
          <w:lang w:val="tr-TR"/>
        </w:rPr>
        <w:t xml:space="preserve"> </w:t>
      </w:r>
      <w:proofErr w:type="spellStart"/>
      <w:r w:rsidRPr="008A3C0D">
        <w:rPr>
          <w:i/>
          <w:sz w:val="18"/>
          <w:szCs w:val="18"/>
          <w:lang w:val="tr-TR"/>
        </w:rPr>
        <w:t>Research</w:t>
      </w:r>
      <w:proofErr w:type="spellEnd"/>
      <w:r w:rsidRPr="008A3C0D">
        <w:rPr>
          <w:i/>
          <w:sz w:val="18"/>
          <w:szCs w:val="18"/>
          <w:lang w:val="tr-TR"/>
        </w:rPr>
        <w:t xml:space="preserve"> </w:t>
      </w:r>
      <w:proofErr w:type="spellStart"/>
      <w:r w:rsidRPr="008A3C0D">
        <w:rPr>
          <w:i/>
          <w:sz w:val="18"/>
          <w:szCs w:val="18"/>
          <w:lang w:val="tr-TR"/>
        </w:rPr>
        <w:t>Council</w:t>
      </w:r>
      <w:proofErr w:type="spellEnd"/>
      <w:r w:rsidRPr="008A3C0D">
        <w:rPr>
          <w:i/>
          <w:sz w:val="18"/>
          <w:szCs w:val="18"/>
          <w:lang w:val="tr-TR"/>
        </w:rPr>
        <w:t xml:space="preserve"> of Türkiye (TÜBİTAK- UME, Ulusal Metroloji Enstitüsü), PO 54, 41470, Gebze, Kocaeli, Türkiye</w:t>
      </w:r>
    </w:p>
    <w:p w:rsidR="00F17592" w:rsidRPr="008A3C0D" w:rsidRDefault="00F17592" w:rsidP="00283B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High-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nerg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as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ystem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pace-grad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ptic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mponent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perat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und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xtrem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adiativ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herm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vacuum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nvironment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mpos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tringent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equirement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n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ptic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erformanc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durabilit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etrologic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raceabilit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eliabl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mparabl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easurement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ke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arameter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—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ost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notabl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aser-induc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damag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hreshol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(LIDT), ultra-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weak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ptic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bsorp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catt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—has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becom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entr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halleng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dvanc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ptic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etrolog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function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ultilay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at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echnologi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</w:p>
    <w:p w:rsidR="004773DD" w:rsidRDefault="00F17592" w:rsidP="00283B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hi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work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283BF6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resent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ecent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rogres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easurement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ethodologi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discuss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ngo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halleng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n the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tandardiza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ptic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haracteriza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echniqu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for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high-energ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erospac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pplication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articula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mphasi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lac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n LIDT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est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und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both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tmospheric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vacuum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ndition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as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wel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s on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high-qualit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ating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roduc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b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beam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putter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e-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beam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deposi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echnologi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The role of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nvironment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ntro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damag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nitia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echanism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in the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hermodynamic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as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–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ateri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nterac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ddress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</w:p>
    <w:p w:rsidR="00F17592" w:rsidRPr="008A3C0D" w:rsidRDefault="00F17592" w:rsidP="00283B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lthough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dvanc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at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design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educ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lectric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fiel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ntensit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mprov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ntrinsic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LIDT,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defect-drive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damag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emain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the dominant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imita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o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as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esistanc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n</w:t>
      </w:r>
      <w:proofErr w:type="spellEnd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his</w:t>
      </w:r>
      <w:proofErr w:type="spellEnd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ntext</w:t>
      </w:r>
      <w:proofErr w:type="spellEnd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t</w:t>
      </w:r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he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urrent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tatu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dvantag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imitation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ever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LIDT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rotocol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—1-on-1, S-on-1,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ast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ca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—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r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riticall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xamin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Whil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hes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ethod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r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wel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stablish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for 1064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nm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ystem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the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api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xpans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high-pow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hort-wavelength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aser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has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hift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tten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owar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econ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-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hird-harmonic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est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</w:t>
      </w:r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LIDT </w:t>
      </w:r>
      <w:proofErr w:type="spellStart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</w:t>
      </w:r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xperiment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esults</w:t>
      </w:r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r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resent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for 532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nm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355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nm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olarizers</w:t>
      </w:r>
      <w:proofErr w:type="spellEnd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,</w:t>
      </w:r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irror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nd gamma-</w:t>
      </w:r>
      <w:proofErr w:type="spellStart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rradiation</w:t>
      </w:r>
      <w:proofErr w:type="spellEnd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xposed</w:t>
      </w:r>
      <w:proofErr w:type="spellEnd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windows</w:t>
      </w:r>
      <w:proofErr w:type="spellEnd"/>
      <w:r w:rsidR="00D37D91"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valuat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und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tmospheric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vacuum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ndition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nclud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mponent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ubject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o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mbin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nvironment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tress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</w:p>
    <w:p w:rsidR="00F17592" w:rsidRPr="008A3C0D" w:rsidRDefault="00F17592" w:rsidP="00283B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The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econ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art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f the talk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ddress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ub-ppm-leve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ptic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bsorp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high-purit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ubstrat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glass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ultilay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dielectric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ating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which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ruci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for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high-pow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ntinuous-wav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pplication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herm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failur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esistanc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ssessment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The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nsistenc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betwee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tandardiz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as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alorimetr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hotothermal-bas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ethod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highlight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</w:p>
    <w:p w:rsidR="00F17592" w:rsidRPr="008A3C0D" w:rsidRDefault="00F17592" w:rsidP="00283B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stablish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obust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, SI-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raceabl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nternationall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harmonized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tandard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ssenti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to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ensur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reliabilit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nteroperabilit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iss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ucces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next-genera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as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pace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ptic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ystem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The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presenta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nclud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with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verview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f TÜBİTAK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UME’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international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collaboration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nd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ongoing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standardization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activities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laser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metrology</w:t>
      </w:r>
      <w:proofErr w:type="spellEnd"/>
      <w:r w:rsidRPr="008A3C0D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</w:p>
    <w:p w:rsidR="00206941" w:rsidRPr="008A3C0D" w:rsidRDefault="00206941" w:rsidP="00F17592">
      <w:pPr>
        <w:pStyle w:val="NormalWeb"/>
        <w:rPr>
          <w:vanish/>
          <w:lang w:val="tr-TR"/>
          <w:specVanish/>
        </w:rPr>
      </w:pPr>
    </w:p>
    <w:p w:rsidR="00EF1EBA" w:rsidRPr="008A3C0D" w:rsidRDefault="00206941" w:rsidP="00206941">
      <w:pPr>
        <w:rPr>
          <w:lang w:val="tr-TR"/>
        </w:rPr>
      </w:pPr>
      <w:r w:rsidRPr="008A3C0D">
        <w:rPr>
          <w:lang w:val="tr-TR"/>
        </w:rPr>
        <w:t xml:space="preserve"> </w:t>
      </w:r>
    </w:p>
    <w:p w:rsidR="00344EAF" w:rsidRPr="008A3C0D" w:rsidRDefault="00344EAF" w:rsidP="00206941">
      <w:pPr>
        <w:rPr>
          <w:lang w:val="tr-TR"/>
        </w:rPr>
      </w:pPr>
    </w:p>
    <w:p w:rsidR="00344EAF" w:rsidRPr="008A3C0D" w:rsidRDefault="00344EAF" w:rsidP="00206941">
      <w:pPr>
        <w:rPr>
          <w:lang w:val="tr-TR"/>
        </w:rPr>
      </w:pPr>
    </w:p>
    <w:p w:rsidR="00344EAF" w:rsidRPr="008A3C0D" w:rsidRDefault="00344EAF" w:rsidP="00206941">
      <w:pPr>
        <w:rPr>
          <w:lang w:val="tr-TR"/>
        </w:rPr>
      </w:pPr>
    </w:p>
    <w:sectPr w:rsidR="00344EAF" w:rsidRPr="008A3C0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PS-BoldMT">
    <w:panose1 w:val="00000000000000000000"/>
    <w:charset w:val="00"/>
    <w:family w:val="roman"/>
    <w:notTrueType/>
    <w:pitch w:val="default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NjM3NTSyMDc2MjdQ0lEKTi0uzszPAykwqQUAOw2PpSwAAAA="/>
  </w:docVars>
  <w:rsids>
    <w:rsidRoot w:val="0090443C"/>
    <w:rsid w:val="00137E0E"/>
    <w:rsid w:val="00206941"/>
    <w:rsid w:val="00283BF6"/>
    <w:rsid w:val="00344EAF"/>
    <w:rsid w:val="00412646"/>
    <w:rsid w:val="0043654A"/>
    <w:rsid w:val="004773DD"/>
    <w:rsid w:val="00526A26"/>
    <w:rsid w:val="00600A2F"/>
    <w:rsid w:val="006308E9"/>
    <w:rsid w:val="006A3DD8"/>
    <w:rsid w:val="006C0929"/>
    <w:rsid w:val="00734ADC"/>
    <w:rsid w:val="00752FD8"/>
    <w:rsid w:val="008244B0"/>
    <w:rsid w:val="0084275F"/>
    <w:rsid w:val="008A3C0D"/>
    <w:rsid w:val="008D1204"/>
    <w:rsid w:val="0090443C"/>
    <w:rsid w:val="00A273B2"/>
    <w:rsid w:val="00A57A90"/>
    <w:rsid w:val="00BE23D8"/>
    <w:rsid w:val="00C63460"/>
    <w:rsid w:val="00CD7F40"/>
    <w:rsid w:val="00D37D91"/>
    <w:rsid w:val="00ED381E"/>
    <w:rsid w:val="00EF1EBA"/>
    <w:rsid w:val="00EF7173"/>
    <w:rsid w:val="00F17592"/>
    <w:rsid w:val="00F6378B"/>
    <w:rsid w:val="00F76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BDB14F7-95D0-45EE-AA30-DE53E5295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EB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7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Gl">
    <w:name w:val="Strong"/>
    <w:basedOn w:val="VarsaylanParagrafYazTipi"/>
    <w:uiPriority w:val="22"/>
    <w:qFormat/>
    <w:rsid w:val="00EF7173"/>
    <w:rPr>
      <w:b/>
      <w:bCs/>
    </w:rPr>
  </w:style>
  <w:style w:type="character" w:styleId="Vurgu">
    <w:name w:val="Emphasis"/>
    <w:basedOn w:val="VarsaylanParagrafYazTipi"/>
    <w:uiPriority w:val="20"/>
    <w:qFormat/>
    <w:rsid w:val="00EF7173"/>
    <w:rPr>
      <w:i/>
      <w:iCs/>
    </w:rPr>
  </w:style>
  <w:style w:type="character" w:customStyle="1" w:styleId="fontstyle01">
    <w:name w:val="fontstyle01"/>
    <w:basedOn w:val="VarsaylanParagrafYazTipi"/>
    <w:rsid w:val="00F17592"/>
    <w:rPr>
      <w:rFonts w:ascii="TimesNewRomanPS-BoldMT" w:hAnsi="TimesNewRomanPS-BoldMT" w:hint="default"/>
      <w:b/>
      <w:bCs/>
      <w:i w:val="0"/>
      <w:iCs w:val="0"/>
      <w:color w:val="000000"/>
      <w:sz w:val="36"/>
      <w:szCs w:val="36"/>
    </w:rPr>
  </w:style>
  <w:style w:type="character" w:styleId="Kpr">
    <w:name w:val="Hyperlink"/>
    <w:basedOn w:val="VarsaylanParagrafYazTipi"/>
    <w:uiPriority w:val="99"/>
    <w:unhideWhenUsed/>
    <w:rsid w:val="00344EAF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52F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52F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28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umbet.nasibli@tubitak.gov.tr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39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mbet NASİBLİ</dc:creator>
  <cp:keywords/>
  <dc:description/>
  <cp:lastModifiedBy>Hümbet NASİBLİ</cp:lastModifiedBy>
  <cp:revision>2</cp:revision>
  <dcterms:created xsi:type="dcterms:W3CDTF">2026-02-27T08:55:00Z</dcterms:created>
  <dcterms:modified xsi:type="dcterms:W3CDTF">2026-02-27T08:55:00Z</dcterms:modified>
</cp:coreProperties>
</file>